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78,3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346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8,834.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41,444.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0,574,624.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8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0,725,19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725,19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0,725,19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0,725,19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645,049.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03,872.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67,597.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1,324.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725,19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2,625.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03,872.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35,383.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6,780.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0,575.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23,148.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2,93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75,400.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8,389.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25,813.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94,925.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E3E0F976-3A45-4726-8C7F-FC58F35B0D1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FCA8E03-D9F4-4726-85DF-AB83F182EBF8}"/>
  </w:font>
  <w:font w:name="仿宋">
    <w:panose1 w:val="02010609060101010101"/>
    <w:charset w:val="86"/>
    <w:family w:val="auto"/>
    <w:pitch w:val="default"/>
    <w:sig w:usb0="800002BF" w:usb1="38CF7CFA" w:usb2="00000016" w:usb3="00000000" w:csb0="00040001" w:csb1="00000000"/>
    <w:embedRegular r:id="rId3" w:fontKey="{4B93F3A7-B842-43F1-9CCA-1294E70D28D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8DUapnjcqP6Q8mjRKAbKn3aw+MQ=" w:salt="/p4cW7IIe3Xzvs7UCsPAz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37E32"/>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0F7A58BF"/>
    <w:rsid w:val="10687770"/>
    <w:rsid w:val="109E69E3"/>
    <w:rsid w:val="11AA77FE"/>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F524561"/>
    <w:rsid w:val="4218718A"/>
    <w:rsid w:val="46776F3C"/>
    <w:rsid w:val="4AED4BA6"/>
    <w:rsid w:val="4D1108E2"/>
    <w:rsid w:val="4EE378EB"/>
    <w:rsid w:val="50D46540"/>
    <w:rsid w:val="54604F6D"/>
    <w:rsid w:val="57FE5038"/>
    <w:rsid w:val="58CD0D6F"/>
    <w:rsid w:val="58DF7C14"/>
    <w:rsid w:val="5D84071D"/>
    <w:rsid w:val="5E660FCE"/>
    <w:rsid w:val="621E37DC"/>
    <w:rsid w:val="64F431AF"/>
    <w:rsid w:val="65720557"/>
    <w:rsid w:val="66FC1FF8"/>
    <w:rsid w:val="673B4350"/>
    <w:rsid w:val="67855A67"/>
    <w:rsid w:val="67DF73FA"/>
    <w:rsid w:val="692A41F0"/>
    <w:rsid w:val="6C7928C7"/>
    <w:rsid w:val="6F3D2CEC"/>
    <w:rsid w:val="705B15C4"/>
    <w:rsid w:val="721D77CA"/>
    <w:rsid w:val="72B166F7"/>
    <w:rsid w:val="78F3167F"/>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18</c:v>
                </c:pt>
                <c:pt idx="1">
                  <c:v>1.0118</c:v>
                </c:pt>
                <c:pt idx="2">
                  <c:v>1.0118</c:v>
                </c:pt>
                <c:pt idx="3">
                  <c:v>1.0127</c:v>
                </c:pt>
                <c:pt idx="4">
                  <c:v>1.0129</c:v>
                </c:pt>
                <c:pt idx="5">
                  <c:v>1.0131</c:v>
                </c:pt>
                <c:pt idx="6">
                  <c:v>1.0134</c:v>
                </c:pt>
                <c:pt idx="7">
                  <c:v>1.0134</c:v>
                </c:pt>
                <c:pt idx="8">
                  <c:v>1.0133</c:v>
                </c:pt>
                <c:pt idx="9">
                  <c:v>1.014</c:v>
                </c:pt>
                <c:pt idx="10">
                  <c:v>1.0142</c:v>
                </c:pt>
                <c:pt idx="11">
                  <c:v>1.0145</c:v>
                </c:pt>
                <c:pt idx="12">
                  <c:v>1.0147</c:v>
                </c:pt>
                <c:pt idx="13">
                  <c:v>1.0149</c:v>
                </c:pt>
                <c:pt idx="14">
                  <c:v>1.0149</c:v>
                </c:pt>
                <c:pt idx="15">
                  <c:v>1.0149</c:v>
                </c:pt>
                <c:pt idx="16">
                  <c:v>1.0156</c:v>
                </c:pt>
                <c:pt idx="17">
                  <c:v>1.0158</c:v>
                </c:pt>
                <c:pt idx="18">
                  <c:v>1.016</c:v>
                </c:pt>
                <c:pt idx="19">
                  <c:v>1.0164</c:v>
                </c:pt>
                <c:pt idx="20">
                  <c:v>1.0166</c:v>
                </c:pt>
                <c:pt idx="21">
                  <c:v>1.0166</c:v>
                </c:pt>
                <c:pt idx="22">
                  <c:v>1.0166</c:v>
                </c:pt>
                <c:pt idx="23">
                  <c:v>1.0174</c:v>
                </c:pt>
                <c:pt idx="24">
                  <c:v>1.0176</c:v>
                </c:pt>
                <c:pt idx="25">
                  <c:v>1.0179</c:v>
                </c:pt>
                <c:pt idx="26">
                  <c:v>1.0181</c:v>
                </c:pt>
                <c:pt idx="27">
                  <c:v>1.0183</c:v>
                </c:pt>
                <c:pt idx="28">
                  <c:v>1.0183</c:v>
                </c:pt>
                <c:pt idx="29">
                  <c:v>1.0187</c:v>
                </c:pt>
                <c:pt idx="30">
                  <c:v>1.0189</c:v>
                </c:pt>
                <c:pt idx="31">
                  <c:v>1.0189</c:v>
                </c:pt>
                <c:pt idx="32">
                  <c:v>1.0189</c:v>
                </c:pt>
                <c:pt idx="33">
                  <c:v>1.0189</c:v>
                </c:pt>
                <c:pt idx="34">
                  <c:v>1.0189</c:v>
                </c:pt>
                <c:pt idx="35">
                  <c:v>1.0188</c:v>
                </c:pt>
                <c:pt idx="36">
                  <c:v>1.0188</c:v>
                </c:pt>
                <c:pt idx="37">
                  <c:v>1.0205</c:v>
                </c:pt>
                <c:pt idx="38">
                  <c:v>1.0207</c:v>
                </c:pt>
                <c:pt idx="39">
                  <c:v>1.0209</c:v>
                </c:pt>
                <c:pt idx="40">
                  <c:v>1.0212</c:v>
                </c:pt>
                <c:pt idx="41">
                  <c:v>1.0213</c:v>
                </c:pt>
                <c:pt idx="42">
                  <c:v>1.0213</c:v>
                </c:pt>
                <c:pt idx="43">
                  <c:v>1.0212</c:v>
                </c:pt>
                <c:pt idx="44">
                  <c:v>1.022</c:v>
                </c:pt>
                <c:pt idx="45">
                  <c:v>1.0221</c:v>
                </c:pt>
                <c:pt idx="46">
                  <c:v>1.0223</c:v>
                </c:pt>
                <c:pt idx="47">
                  <c:v>1.0225</c:v>
                </c:pt>
                <c:pt idx="48">
                  <c:v>1.0228</c:v>
                </c:pt>
                <c:pt idx="49">
                  <c:v>1.0227</c:v>
                </c:pt>
                <c:pt idx="50">
                  <c:v>1.0227</c:v>
                </c:pt>
                <c:pt idx="51">
                  <c:v>1.0235</c:v>
                </c:pt>
                <c:pt idx="52">
                  <c:v>1.0235</c:v>
                </c:pt>
                <c:pt idx="53">
                  <c:v>1.0237</c:v>
                </c:pt>
                <c:pt idx="54">
                  <c:v>1.024</c:v>
                </c:pt>
                <c:pt idx="55">
                  <c:v>1.0241</c:v>
                </c:pt>
                <c:pt idx="56">
                  <c:v>1.0241</c:v>
                </c:pt>
                <c:pt idx="57">
                  <c:v>1.0241</c:v>
                </c:pt>
                <c:pt idx="58">
                  <c:v>1.0248</c:v>
                </c:pt>
                <c:pt idx="59">
                  <c:v>1.025</c:v>
                </c:pt>
                <c:pt idx="60">
                  <c:v>1.0251</c:v>
                </c:pt>
                <c:pt idx="61">
                  <c:v>1.0253</c:v>
                </c:pt>
                <c:pt idx="62">
                  <c:v>1.0254</c:v>
                </c:pt>
                <c:pt idx="63">
                  <c:v>1.0254</c:v>
                </c:pt>
                <c:pt idx="64">
                  <c:v>1.0254</c:v>
                </c:pt>
                <c:pt idx="65">
                  <c:v>1.0262</c:v>
                </c:pt>
                <c:pt idx="66">
                  <c:v>1.0262</c:v>
                </c:pt>
                <c:pt idx="67">
                  <c:v>1.0264</c:v>
                </c:pt>
                <c:pt idx="68">
                  <c:v>1.0263</c:v>
                </c:pt>
                <c:pt idx="69">
                  <c:v>1.0263</c:v>
                </c:pt>
                <c:pt idx="70">
                  <c:v>1.0263</c:v>
                </c:pt>
                <c:pt idx="71">
                  <c:v>1.0263</c:v>
                </c:pt>
                <c:pt idx="72">
                  <c:v>1.027</c:v>
                </c:pt>
                <c:pt idx="73">
                  <c:v>1.0272</c:v>
                </c:pt>
                <c:pt idx="74">
                  <c:v>1.0274</c:v>
                </c:pt>
                <c:pt idx="75">
                  <c:v>1.0277</c:v>
                </c:pt>
                <c:pt idx="76">
                  <c:v>1.0279</c:v>
                </c:pt>
                <c:pt idx="77">
                  <c:v>1.0279</c:v>
                </c:pt>
                <c:pt idx="78">
                  <c:v>1.0278</c:v>
                </c:pt>
                <c:pt idx="79">
                  <c:v>1.0286</c:v>
                </c:pt>
                <c:pt idx="80">
                  <c:v>1.0222</c:v>
                </c:pt>
                <c:pt idx="81">
                  <c:v>1.0224</c:v>
                </c:pt>
                <c:pt idx="82">
                  <c:v>1.0226</c:v>
                </c:pt>
                <c:pt idx="83">
                  <c:v>1.0229</c:v>
                </c:pt>
                <c:pt idx="84">
                  <c:v>1.0229</c:v>
                </c:pt>
                <c:pt idx="85">
                  <c:v>1.0229</c:v>
                </c:pt>
                <c:pt idx="86">
                  <c:v>1.0237</c:v>
                </c:pt>
                <c:pt idx="87">
                  <c:v>1.0239</c:v>
                </c:pt>
                <c:pt idx="88">
                  <c:v>1.0242</c:v>
                </c:pt>
                <c:pt idx="89">
                  <c:v>1.028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889503854516693</c:v>
                </c:pt>
                <c:pt idx="4">
                  <c:v>0.0010871713777425</c:v>
                </c:pt>
                <c:pt idx="5">
                  <c:v>0.00128483890096853</c:v>
                </c:pt>
                <c:pt idx="6">
                  <c:v>0.00158134018580758</c:v>
                </c:pt>
                <c:pt idx="7">
                  <c:v>0.00158134018580758</c:v>
                </c:pt>
                <c:pt idx="8">
                  <c:v>0.00148250642419456</c:v>
                </c:pt>
                <c:pt idx="9">
                  <c:v>0.00217434275548523</c:v>
                </c:pt>
                <c:pt idx="10">
                  <c:v>0.00237201027871126</c:v>
                </c:pt>
                <c:pt idx="11">
                  <c:v>0.00266851156355008</c:v>
                </c:pt>
                <c:pt idx="12">
                  <c:v>0.00286617908677589</c:v>
                </c:pt>
                <c:pt idx="13">
                  <c:v>0.00306384661000192</c:v>
                </c:pt>
                <c:pt idx="14">
                  <c:v>0.00306384661000192</c:v>
                </c:pt>
                <c:pt idx="15">
                  <c:v>0.00306384661000192</c:v>
                </c:pt>
                <c:pt idx="16">
                  <c:v>0.0037556829412928</c:v>
                </c:pt>
                <c:pt idx="17">
                  <c:v>0.00395335046451861</c:v>
                </c:pt>
                <c:pt idx="18">
                  <c:v>0.00415101798774464</c:v>
                </c:pt>
                <c:pt idx="19">
                  <c:v>0.00454635303419648</c:v>
                </c:pt>
                <c:pt idx="20">
                  <c:v>0.00474402055742229</c:v>
                </c:pt>
                <c:pt idx="21">
                  <c:v>0.00474402055742229</c:v>
                </c:pt>
                <c:pt idx="22">
                  <c:v>0.00474402055742229</c:v>
                </c:pt>
                <c:pt idx="23">
                  <c:v>0.00553469065032619</c:v>
                </c:pt>
                <c:pt idx="24">
                  <c:v>0.00573235817355222</c:v>
                </c:pt>
                <c:pt idx="25">
                  <c:v>0.00602885945839104</c:v>
                </c:pt>
                <c:pt idx="26">
                  <c:v>0.00622652698161685</c:v>
                </c:pt>
                <c:pt idx="27">
                  <c:v>0.00642419450484288</c:v>
                </c:pt>
                <c:pt idx="28">
                  <c:v>0.00642419450484288</c:v>
                </c:pt>
                <c:pt idx="29">
                  <c:v>0.00681952955129472</c:v>
                </c:pt>
                <c:pt idx="30">
                  <c:v>0.00701719707452053</c:v>
                </c:pt>
                <c:pt idx="31">
                  <c:v>0.00701719707452053</c:v>
                </c:pt>
                <c:pt idx="32">
                  <c:v>0.00701719707452053</c:v>
                </c:pt>
                <c:pt idx="33">
                  <c:v>0.00701719707452053</c:v>
                </c:pt>
                <c:pt idx="34">
                  <c:v>0.00701719707452053</c:v>
                </c:pt>
                <c:pt idx="35">
                  <c:v>0.00691836331290752</c:v>
                </c:pt>
                <c:pt idx="36">
                  <c:v>0.00691836331290752</c:v>
                </c:pt>
                <c:pt idx="37">
                  <c:v>0.00859853726032811</c:v>
                </c:pt>
                <c:pt idx="38">
                  <c:v>0.00879620478355392</c:v>
                </c:pt>
                <c:pt idx="39">
                  <c:v>0.00899387230677995</c:v>
                </c:pt>
                <c:pt idx="40">
                  <c:v>0.00929037359161899</c:v>
                </c:pt>
                <c:pt idx="41">
                  <c:v>0.00938920735323201</c:v>
                </c:pt>
                <c:pt idx="42">
                  <c:v>0.00938920735323201</c:v>
                </c:pt>
                <c:pt idx="43">
                  <c:v>0.00929037359161899</c:v>
                </c:pt>
                <c:pt idx="44">
                  <c:v>0.0100810436845227</c:v>
                </c:pt>
                <c:pt idx="45">
                  <c:v>0.0101798774461355</c:v>
                </c:pt>
                <c:pt idx="46">
                  <c:v>0.0103775449693615</c:v>
                </c:pt>
                <c:pt idx="47">
                  <c:v>0.0105752124925873</c:v>
                </c:pt>
                <c:pt idx="48">
                  <c:v>0.0108717137774264</c:v>
                </c:pt>
                <c:pt idx="49">
                  <c:v>0.0107728800158133</c:v>
                </c:pt>
                <c:pt idx="50">
                  <c:v>0.0107728800158133</c:v>
                </c:pt>
                <c:pt idx="51">
                  <c:v>0.0115635501087172</c:v>
                </c:pt>
                <c:pt idx="52">
                  <c:v>0.0115635501087172</c:v>
                </c:pt>
                <c:pt idx="53">
                  <c:v>0.011761217631943</c:v>
                </c:pt>
                <c:pt idx="54">
                  <c:v>0.0120577189167819</c:v>
                </c:pt>
                <c:pt idx="55">
                  <c:v>0.0121565526783949</c:v>
                </c:pt>
                <c:pt idx="56">
                  <c:v>0.0121565526783949</c:v>
                </c:pt>
                <c:pt idx="57">
                  <c:v>0.0121565526783949</c:v>
                </c:pt>
                <c:pt idx="58">
                  <c:v>0.0128483890096855</c:v>
                </c:pt>
                <c:pt idx="59">
                  <c:v>0.0130460565329116</c:v>
                </c:pt>
                <c:pt idx="60">
                  <c:v>0.0131448902945244</c:v>
                </c:pt>
                <c:pt idx="61">
                  <c:v>0.0133425578177506</c:v>
                </c:pt>
                <c:pt idx="62">
                  <c:v>0.0134413915793636</c:v>
                </c:pt>
                <c:pt idx="63">
                  <c:v>0.0134413915793636</c:v>
                </c:pt>
                <c:pt idx="64">
                  <c:v>0.0134413915793636</c:v>
                </c:pt>
                <c:pt idx="65">
                  <c:v>0.0142320616722673</c:v>
                </c:pt>
                <c:pt idx="66">
                  <c:v>0.0142320616722673</c:v>
                </c:pt>
                <c:pt idx="67">
                  <c:v>0.0144297291954931</c:v>
                </c:pt>
                <c:pt idx="68">
                  <c:v>0.0143308954338801</c:v>
                </c:pt>
                <c:pt idx="69">
                  <c:v>0.0143308954338801</c:v>
                </c:pt>
                <c:pt idx="70">
                  <c:v>0.0143308954338801</c:v>
                </c:pt>
                <c:pt idx="71">
                  <c:v>0.0143308954338801</c:v>
                </c:pt>
                <c:pt idx="72">
                  <c:v>0.0150227317651708</c:v>
                </c:pt>
                <c:pt idx="73">
                  <c:v>0.0152203992883968</c:v>
                </c:pt>
                <c:pt idx="74">
                  <c:v>0.0154180668116228</c:v>
                </c:pt>
                <c:pt idx="75">
                  <c:v>0.0157145680964619</c:v>
                </c:pt>
                <c:pt idx="76">
                  <c:v>0.0159122356196877</c:v>
                </c:pt>
                <c:pt idx="77">
                  <c:v>0.0159122356196877</c:v>
                </c:pt>
                <c:pt idx="78">
                  <c:v>0.0158134018580747</c:v>
                </c:pt>
                <c:pt idx="79">
                  <c:v>0.0166040719509783</c:v>
                </c:pt>
                <c:pt idx="80">
                  <c:v>0.0102787112077485</c:v>
                </c:pt>
                <c:pt idx="81">
                  <c:v>0.0104763787309745</c:v>
                </c:pt>
                <c:pt idx="82">
                  <c:v>0.0106740462542003</c:v>
                </c:pt>
                <c:pt idx="83">
                  <c:v>0.0109705475390391</c:v>
                </c:pt>
                <c:pt idx="84">
                  <c:v>0.0109705475390391</c:v>
                </c:pt>
                <c:pt idx="85">
                  <c:v>0.0109705475390391</c:v>
                </c:pt>
                <c:pt idx="86">
                  <c:v>0.011761217631943</c:v>
                </c:pt>
                <c:pt idx="87">
                  <c:v>0.0119588851551691</c:v>
                </c:pt>
                <c:pt idx="88">
                  <c:v>0.0122553864400079</c:v>
                </c:pt>
                <c:pt idx="89">
                  <c:v>0.016900573235817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7</Words>
  <Characters>3515</Characters>
  <Lines>24</Lines>
  <Paragraphs>6</Paragraphs>
  <TotalTime>1</TotalTime>
  <ScaleCrop>false</ScaleCrop>
  <LinksUpToDate>false</LinksUpToDate>
  <CharactersWithSpaces>356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4:0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62683F563A914B00B5D48D7AF7A1AE35</vt:lpwstr>
  </property>
</Properties>
</file>